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ห้องทดสอบ</w:t>
      </w:r>
      <w:r>
        <w:t xml:space="preserve"> </w:t>
      </w:r>
      <w:r>
        <w:t xml:space="preserve">PE</w:t>
      </w:r>
      <w:r>
        <w:t xml:space="preserve"> </w:t>
      </w:r>
      <w:r>
        <w:t xml:space="preserve">2</w:t>
      </w:r>
    </w:p>
    <w:p>
      <w:pPr>
        <w:pStyle w:val="Date"/>
      </w:pPr>
      <w:r>
        <w:t xml:space="preserve">วันอังคารที่</w:t>
      </w:r>
      <w:r>
        <w:t xml:space="preserve"> </w:t>
      </w:r>
      <w:r>
        <w:t xml:space="preserve">30</w:t>
      </w:r>
      <w:r>
        <w:t xml:space="preserve"> </w:t>
      </w:r>
      <w:r>
        <w:t xml:space="preserve">เมษายน</w:t>
      </w:r>
      <w:r>
        <w:t xml:space="preserve"> </w:t>
      </w:r>
      <w:r>
        <w:t xml:space="preserve">2567</w:t>
      </w:r>
      <w:r>
        <w:t xml:space="preserve"> </w:t>
      </w:r>
      <w:r>
        <w:t xml:space="preserve">เวลา</w:t>
      </w:r>
      <w:r>
        <w:t xml:space="preserve"> </w:t>
      </w:r>
      <w:r>
        <w:t xml:space="preserve">09.08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p>
      <w:pPr>
        <w:pStyle w:val="FirstParagraph"/>
      </w:pPr>
      <w:r>
        <w:t xml:space="preserve">ก่อนก่อนพี่แจ๋วแฟหตัวมาตรฟหแงฐาน802.3อินเทอร์เน็ตของเรานะคะ สำหรับสัปดาห์นี้ก็จะมาเรียนเพิ่มเติมต่อก่อนนั้นก็จะเป็นตัวมาตรฐาน802.42.5 นะคะ อาจจะเป็นของตัวเองcaracalวันนี้เดี๋ยวเราก็จะมาดูรายละเอียดของตัวราคาของทั้ง 2 ตัวนี้ว่ามีคุณสมบัติอะไรบ้าง อีกนะคะ ที่จะเรียนก็จะมีพวกพื้นฐานแล้วก็ความเป็นมาของตัวทั้ง 2 ตัวการทำงานนะคะ เราก็หน้าที่นะคะ ในกรณีที่เราจะส่งข้อมูลนะคะ ในสายสื่อสารในตัวเสือกของตัวระบบของเรายังอีกนะคะ ว่าแต่ละตัวเขาจะทำหน้าที่อะไรบ้าง มาดูตัวเริ่มต้นก่อนนะคะ ก่อนที่เราจะมาพูดถึงตัวมาตรฐานในทีวี 82.4 ล้าน 802.5ตัวมาตรฐานที่เรียนไปสัปดาห์ก่อนก็จะเป็นตัวมาตรฐาน 802.3อย่างที่บอกไปว่าเป็นตัวเริ่มต้นเริ่มมีการใช้งานไม่ว่าจะเป็นของหน่วยงานหรือสำนักงานนะคะ แต่ตัวนี้ก็ใช้มานะคะ เริ่มแรกแล้วก็อาจจะประสบปัญหาเกี่ยวกับกรณีที่เราส่งข้อมูลหรือว่าข้อมูลระหว่างกาลปัญหาเกี่ยวกับตัวระยะเวลานะคะ ส่งข้อมูลนั้นเองว่าเราจะสามารถส่งข้อมูลได้เมื่อไหร่เพื่อไม่ให้เกิดสัญญาณสอนพับหรือว่าชนกันเองกรณีที่เราต้องรอช่วงเวลาที่สามารถที่จะส่งข้อมูลในนั้นก็จะเกิดหล่อที่ค่อนข้างใช้เวลามากขึ้นมันก็เลยเป็นปัญหาตัวนึงที่พบในตัวอินเทอร์เน็ตของเรานะคะ ซึ่งไม่ได้มีการกำหนดความสำคัญของการส่งข้อมูลของเรานี่เองทำให้ไม่สามารถลำดับของข้อมูลว่าตัวไหนมีความสำคัญมากที่สุดตัวไหนมีความสำคัญรองมาทำให้ไม่สามารถใช้เกี่ยวกับส่งข้อมูลในรูปแบบ Real Time นางเอกอย่างนั้นตัวนี้ก็ได้เป็นปัญหานะคะ แล้วก็ได้ทุกธนาคารแล้วก็มาสู่สถานี 2 ตัวของเราก็คือตัวมาตรฐาน ieee 802.4 แล้วก็ตัวมาตรฐาน2.5ตัวมาตรฐาน2.49เป็นเครือข่ายพี่ผู้ส่งที่ต้องการส่งข้อมูลไปยังปลายทางเนี่ยสามารถที่จะส่งข้อมูลนะคะ หมุนเวียนกันโดยที่จะสามารถคำนวณระยะเวลาที่จะสามารถส่งข้อมูลได้นะคะ ไว้ล่วงหน้ายกตัวอย่างเช่นตอนนี้ถ้าเรามีตัวเครื่องหรือว่าจำนวนสถานีอยู่ในตัวระบบเนี่ยจำนวน 1 เครื่องแต่ละสถานีก็จะใช้เวลาในการส่งข้อมูลถังละกำหนดเป็นขี่แล้วจะเป็นกี่วินาทีเวลาที่สามารถจะส่งข้อมูลได้ก็จะเป็นจำนวนเครื่องคูณด้วยการส่งข้อมูลแต่ละครั้งก็จะเป็น MT วินาทีนางเอกดังนั้นสำหรับพวกโรงงานหรือว่าหน่วยงานก็จะมีการใช้งานที่ตรงกับตัวระบบเครือข่ายรูปแบบวงแหวนก็คือสามารถที่จะกำหนดระยะเวลาที่จะส่งข้อมูลได้นะคะ แต่เนื่องจากรูปแบบการเชื่อมต่อทางกายภาพนะคะ ตัวระบบนี้มีการเชื่อมต่อที่เครื่องในตัวเครือข่ายที่ทำการเชื่อมต่อดังนั้นกรณีที่เกิดปัญหาตัวสายสื่อสารว่าสายเคเบิลเนี่ยเกิดขาดขึ้นมันจะส่งผลให้ทั้งระบบของตัวเราเนี่ยไม่สามารถที่จะใช้งานได้ยังอีกทั้งนั้นการเดินสายเคเบิลอาหารในรูปแบบวงแหวนจึงไม่ค่อยกลับลักษณะรูปแบบที่ใช้ในตัวโรงงานมันก็ถูกพัฒนาขึ้นมาแล้วนะคะ ให้เป็นตัวมาตรฐาน 802.4 ที่แก้ปัญหาก็คือสามารถเอาตัวคุณสมบัติที่ดีของตัวมาตรฐาน 802.3 แล้วก็พัฒนาขึ้นนะคะ เป็นตัวมาตรฐาน 802.4 นะคะ คือรวมความสามารถในการคำนวณระยะเวลารายการรอสามารถกำหนดเวลาที่เราจะสามารถส่งข้อมูลไปได้ในการเชื่อมในรูปแบบวงแหวนของดาวนางเอกผัดมาม่าตัวนึงก็จะเป็นตัวมาตรฐาน ieee 802.5อันนี้น่าจะเป็นรูปแบบวงแหวนเช่นเดียวกันที่ได้รับพัฒนาขึ้นมาในระบบเครือข่ายถังในเฉพาะบริเวณละก็รูปแบบเครือข่ายกว้างนะคะ ก็จะมีการเชื่อมต่อแบบจุดต่อจุดแล้วก็เรียงลำดับเป็นวงกลมสายก็จะเป็นสายที่แต่ละรูปแบบที่เราได้ศึกษาไปก็จะเป็นสายคู่ตีเกลียวสายโคแอกเชียลแล้วก็ใส่ยางแก้วนั่นเองสามารถใช้งานได้นะคะ ทั้งรูปแบบนี้จอแล้วก็อนาล็อกตัวนี้บริษัท IPM ก็จะเลือกเราตัวระบบเครือข่ายนำมาใช้งานนะคะ ในหน่วยงานของเขาเป็นเครือข่ายเฉพาะส่วนตัวองค์กรใดที่มีเนี่ยก็ได้ออกมาตรฐานมารองรับนะคะ เกี่ยวกับมาตรฐาน 802.5ว่าเป็นตัวระบบเครือข่ายวงแหวนนะคะ ที่สามารถกำหนดระยะเวลาความยาวของการส่งสัญญาณได้นางเอกอ่านแล้วจะเป็นคุณลักษณะของตัวมาตรฐาน2.5คราวนี้เรามาดูองค์ประกอบกรณีที่เราต้องการจะส่งข้อมูลนะคะ ขายในตัวระบบเครือข่ายของเราจากเครื่องคอมพิวเตอร์ 1 เครื่องไปยังปลายทางเครื่องคอมพิวเตอร์อีเมลเครื่องนั้นเองจากรูปเนี่ยเราจะมาดูว่าจะส่งข้อมูลตรงนี้ที่เป็น Data เนี่ยไปยังปลายทางเราจะมีข้อมูลอะไรเพื่อทำให้ส่งข้อมูลให้ถูกต้องแล้วก็ผู้รับหรือว่าเครื่องคอมพิวเตอร์ปลายทางที่สามารถข้อมูลได้มันจะมีตัวประกอบอะไรบ้าง เราก็จะมาดูตามรูปตัวนี้นะคะ ว่ารูปภาพของตัวเฟรมของตัวมาตรฐาน ieee 802.4 เนี่ยเขามีออกอะไรบ้าง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ห้องทดสอบ PE 2</dc:title>
  <dc:creator/>
  <cp:keywords/>
  <dcterms:created xsi:type="dcterms:W3CDTF">2024-04-30T10:39:01Z</dcterms:created>
  <dcterms:modified xsi:type="dcterms:W3CDTF">2024-04-30T10:39:0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อังคารที่ 30 เมษายน 2567 เวลา 09.08 น.</vt:lpwstr>
  </property>
  <property fmtid="{D5CDD505-2E9C-101B-9397-08002B2CF9AE}" pid="3" name="subtitle">
    <vt:lpwstr/>
  </property>
</Properties>
</file>